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5E6F" w:rsidRDefault="00BF5E6F" w:rsidP="00BF5E6F">
      <w:pPr>
        <w:jc w:val="center"/>
        <w:rPr>
          <w:rFonts w:ascii="Arial" w:eastAsia="Times New Roman" w:hAnsi="Arial" w:cs="Arial"/>
          <w:color w:val="262262"/>
          <w:sz w:val="32"/>
          <w:szCs w:val="32"/>
          <w:u w:val="single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  <w:u w:val="single"/>
        </w:rPr>
        <w:t>ECCE 2019 Special Session Proposal Submission Guideline</w:t>
      </w:r>
    </w:p>
    <w:p w:rsidR="00BF5E6F" w:rsidRPr="00BF5E6F" w:rsidRDefault="00BF5E6F" w:rsidP="00BF5E6F">
      <w:pPr>
        <w:jc w:val="center"/>
        <w:rPr>
          <w:rFonts w:ascii="Arial" w:eastAsia="Times New Roman" w:hAnsi="Arial" w:cs="Arial"/>
          <w:color w:val="262262"/>
          <w:sz w:val="32"/>
          <w:szCs w:val="32"/>
          <w:u w:val="single"/>
        </w:rPr>
      </w:pPr>
    </w:p>
    <w:p w:rsidR="00B16DA8" w:rsidRPr="00BF5E6F" w:rsidRDefault="00EC2544" w:rsidP="00CB40C9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Title of the </w:t>
      </w:r>
      <w:r w:rsidR="00A1743B"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proposed </w:t>
      </w: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Special Session </w:t>
      </w:r>
    </w:p>
    <w:p w:rsidR="007D38A7" w:rsidRPr="00BF5E6F" w:rsidRDefault="007D38A7" w:rsidP="00CB40C9">
      <w:pPr>
        <w:pStyle w:val="ListParagraph"/>
        <w:jc w:val="both"/>
        <w:rPr>
          <w:sz w:val="32"/>
          <w:szCs w:val="32"/>
        </w:rPr>
      </w:pPr>
    </w:p>
    <w:p w:rsidR="00BF5E6F" w:rsidRPr="00BF5E6F" w:rsidRDefault="007D38A7" w:rsidP="00BF5E6F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>Session Organizers, Affiliations, email addresses</w:t>
      </w:r>
    </w:p>
    <w:p w:rsidR="00BF5E6F" w:rsidRPr="00BF5E6F" w:rsidRDefault="00BF5E6F" w:rsidP="00BF5E6F">
      <w:pPr>
        <w:jc w:val="both"/>
        <w:rPr>
          <w:sz w:val="32"/>
          <w:szCs w:val="32"/>
        </w:rPr>
      </w:pPr>
    </w:p>
    <w:p w:rsidR="007D38A7" w:rsidRPr="00BF5E6F" w:rsidRDefault="007D38A7" w:rsidP="00CB40C9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List of Research Topics for the </w:t>
      </w:r>
      <w:r w:rsidR="00EA4645">
        <w:rPr>
          <w:rFonts w:ascii="Arial" w:eastAsia="Times New Roman" w:hAnsi="Arial" w:cs="Arial"/>
          <w:color w:val="262262"/>
          <w:sz w:val="32"/>
          <w:szCs w:val="32"/>
        </w:rPr>
        <w:t xml:space="preserve">Proposed </w:t>
      </w:r>
      <w:bookmarkStart w:id="0" w:name="_GoBack"/>
      <w:bookmarkEnd w:id="0"/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Special Session </w:t>
      </w:r>
    </w:p>
    <w:p w:rsidR="007D38A7" w:rsidRPr="00BF5E6F" w:rsidRDefault="007D38A7" w:rsidP="00CB40C9">
      <w:pPr>
        <w:pStyle w:val="ListParagraph"/>
        <w:jc w:val="both"/>
        <w:rPr>
          <w:sz w:val="32"/>
          <w:szCs w:val="32"/>
        </w:rPr>
      </w:pPr>
    </w:p>
    <w:p w:rsidR="007D38A7" w:rsidRPr="00BF5E6F" w:rsidRDefault="007D38A7" w:rsidP="00CB40C9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Abstract 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(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 xml:space="preserve">No more than 500 words. If the </w:t>
      </w:r>
      <w:r w:rsidR="00BF5E6F" w:rsidRPr="00BF5E6F">
        <w:rPr>
          <w:rFonts w:ascii="Arial" w:eastAsia="Times New Roman" w:hAnsi="Arial" w:cs="Arial"/>
          <w:color w:val="262262"/>
          <w:sz w:val="24"/>
          <w:szCs w:val="24"/>
        </w:rPr>
        <w:t>proposal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 xml:space="preserve"> is accepted, this abstract will be 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 xml:space="preserve">part of the Call for </w:t>
      </w:r>
      <w:r w:rsidR="00CB40C9" w:rsidRPr="00BF5E6F">
        <w:rPr>
          <w:rFonts w:ascii="Arial" w:eastAsia="Times New Roman" w:hAnsi="Arial" w:cs="Arial"/>
          <w:color w:val="262262"/>
          <w:sz w:val="24"/>
          <w:szCs w:val="24"/>
        </w:rPr>
        <w:t>this special session to recruit speakers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 xml:space="preserve">) </w:t>
      </w:r>
    </w:p>
    <w:p w:rsidR="007D38A7" w:rsidRPr="00BF5E6F" w:rsidRDefault="007D38A7" w:rsidP="00CB40C9">
      <w:pPr>
        <w:pStyle w:val="ListParagraph"/>
        <w:jc w:val="both"/>
        <w:rPr>
          <w:sz w:val="32"/>
          <w:szCs w:val="32"/>
        </w:rPr>
      </w:pPr>
    </w:p>
    <w:p w:rsidR="007D38A7" w:rsidRPr="00BF5E6F" w:rsidRDefault="00CB40C9" w:rsidP="008244BC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262262"/>
          <w:sz w:val="24"/>
          <w:szCs w:val="24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Potential Speakers if applicable 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(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TPC will be able to help to recruit the speakers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)</w:t>
      </w:r>
    </w:p>
    <w:p w:rsidR="00BF5E6F" w:rsidRPr="00BF5E6F" w:rsidRDefault="00BF5E6F" w:rsidP="00BF5E6F">
      <w:pPr>
        <w:pStyle w:val="ListParagraph"/>
        <w:rPr>
          <w:rFonts w:ascii="Arial" w:eastAsia="Times New Roman" w:hAnsi="Arial" w:cs="Arial"/>
          <w:color w:val="262262"/>
          <w:sz w:val="32"/>
          <w:szCs w:val="32"/>
        </w:rPr>
      </w:pPr>
    </w:p>
    <w:p w:rsidR="00BF5E6F" w:rsidRPr="00BF5E6F" w:rsidRDefault="00BF5E6F" w:rsidP="00BF5E6F">
      <w:pPr>
        <w:pStyle w:val="ListParagraph"/>
        <w:numPr>
          <w:ilvl w:val="0"/>
          <w:numId w:val="1"/>
        </w:numPr>
        <w:jc w:val="both"/>
        <w:rPr>
          <w:rFonts w:ascii="Arial" w:eastAsia="Times New Roman" w:hAnsi="Arial" w:cs="Arial"/>
          <w:color w:val="262262"/>
          <w:sz w:val="32"/>
          <w:szCs w:val="32"/>
        </w:rPr>
      </w:pPr>
      <w:r w:rsidRPr="00BF5E6F">
        <w:rPr>
          <w:rFonts w:ascii="Arial" w:eastAsia="Times New Roman" w:hAnsi="Arial" w:cs="Arial"/>
          <w:color w:val="262262"/>
          <w:sz w:val="32"/>
          <w:szCs w:val="32"/>
        </w:rPr>
        <w:t xml:space="preserve">Short Bio of special session organizers 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(Please pr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ovide a brief biography for organizers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 xml:space="preserve">, describing the qualifications for 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organizing the special session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, including the work and publications that a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re most relevant to the proposed session.</w:t>
      </w:r>
      <w:r w:rsidRPr="00BF5E6F">
        <w:rPr>
          <w:rFonts w:ascii="Arial" w:eastAsia="Times New Roman" w:hAnsi="Arial" w:cs="Arial"/>
          <w:color w:val="262262"/>
          <w:sz w:val="24"/>
          <w:szCs w:val="24"/>
        </w:rPr>
        <w:t>)</w:t>
      </w:r>
    </w:p>
    <w:p w:rsidR="007D38A7" w:rsidRDefault="007D38A7" w:rsidP="007D38A7"/>
    <w:p w:rsidR="007D38A7" w:rsidRDefault="007D38A7" w:rsidP="007D38A7"/>
    <w:sectPr w:rsidR="007D38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A27D3"/>
    <w:multiLevelType w:val="hybridMultilevel"/>
    <w:tmpl w:val="47FAD90C"/>
    <w:lvl w:ilvl="0" w:tplc="E4C633F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262262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NTMzNzQyNbG0sDRX0lEKTi0uzszPAykwrAUA2F37EiwAAAA="/>
  </w:docVars>
  <w:rsids>
    <w:rsidRoot w:val="001266B2"/>
    <w:rsid w:val="001266B2"/>
    <w:rsid w:val="007D38A7"/>
    <w:rsid w:val="008244BC"/>
    <w:rsid w:val="00A1743B"/>
    <w:rsid w:val="00B16DA8"/>
    <w:rsid w:val="00BF5E6F"/>
    <w:rsid w:val="00CB40C9"/>
    <w:rsid w:val="00EA4645"/>
    <w:rsid w:val="00EC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D84FA5-D1DD-49B5-9013-54BF639A3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266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66B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266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266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4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0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kron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er,Yilmaz</dc:creator>
  <cp:keywords/>
  <dc:description/>
  <cp:lastModifiedBy>Sozer,Yilmaz</cp:lastModifiedBy>
  <cp:revision>5</cp:revision>
  <dcterms:created xsi:type="dcterms:W3CDTF">2019-02-27T15:57:00Z</dcterms:created>
  <dcterms:modified xsi:type="dcterms:W3CDTF">2019-02-27T17:28:00Z</dcterms:modified>
</cp:coreProperties>
</file>